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1B0DB32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779E72DF" w14:textId="75899783" w:rsidR="0042746A" w:rsidRDefault="0042746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568D5BC1" w14:textId="78494CAB" w:rsidR="0039143A" w:rsidRPr="007A1BB7" w:rsidRDefault="0039143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42746A">
        <w:rPr>
          <w:b w:val="0"/>
          <w:bCs w:val="0"/>
          <w:color w:val="444444"/>
          <w:spacing w:val="3"/>
        </w:rPr>
        <w:t xml:space="preserve">(SELECT* FROM Worker) INTERSECT (SELECT * FROM </w:t>
      </w:r>
      <w:proofErr w:type="spellStart"/>
      <w:r w:rsidRPr="0042746A">
        <w:rPr>
          <w:b w:val="0"/>
          <w:bCs w:val="0"/>
          <w:color w:val="444444"/>
          <w:spacing w:val="3"/>
        </w:rPr>
        <w:t>WorkerClone</w:t>
      </w:r>
      <w:proofErr w:type="spellEnd"/>
      <w:r w:rsidRPr="0042746A">
        <w:rPr>
          <w:b w:val="0"/>
          <w:bCs w:val="0"/>
          <w:color w:val="444444"/>
          <w:spacing w:val="3"/>
        </w:rPr>
        <w:t>);</w:t>
      </w:r>
    </w:p>
    <w:p w14:paraId="4FFF9875" w14:textId="3A867081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296DEB4" w14:textId="32A41DDC" w:rsidR="0042746A" w:rsidRDefault="0042746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74E660C7" w14:textId="410017D1" w:rsidR="0039143A" w:rsidRPr="007A1BB7" w:rsidRDefault="0039143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42746A">
        <w:rPr>
          <w:b w:val="0"/>
          <w:bCs w:val="0"/>
          <w:color w:val="444444"/>
          <w:spacing w:val="3"/>
        </w:rPr>
        <w:t>SELECT* FROM Worker MINUS SELECT * FROM Title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39143A"/>
    <w:rsid w:val="0042746A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1BA2F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11:00:00Z</dcterms:created>
  <dcterms:modified xsi:type="dcterms:W3CDTF">2021-12-27T11:00:00Z</dcterms:modified>
</cp:coreProperties>
</file>